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 for collaboration, R for coding, and AWS for cloud storage using CDISC standards (SDTM, ADaM, CDASH) for clinical trial data management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8-27T12:09:33Z</dcterms:created>
  <dcterms:modified xsi:type="dcterms:W3CDTF">2024-08-27T12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